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4D5F69E1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07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7D1E56">
              <w:rPr>
                <w:rFonts w:cs="Arial"/>
                <w:sz w:val="24"/>
                <w:szCs w:val="24"/>
              </w:rPr>
              <w:t>7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B477533" w14:textId="6FACEA24" w:rsidR="006877F5" w:rsidRDefault="006877F5" w:rsidP="006877F5">
      <w:pPr>
        <w:pStyle w:val="BodyText"/>
        <w:ind w:left="0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>
        <w:rPr>
          <w:rFonts w:ascii="Arial" w:hAnsi="Arial" w:cs="Arial"/>
          <w:color w:val="0000FF"/>
        </w:rPr>
        <w:t>interface</w:t>
      </w:r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030E5D75" w14:textId="1476B8A9" w:rsidR="008730BC" w:rsidRDefault="006877F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User/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>/</w:t>
      </w:r>
      <w:proofErr w:type="spellStart"/>
      <w:r>
        <w:rPr>
          <w:rFonts w:ascii="Arial" w:hAnsi="Arial" w:cs="Arial"/>
          <w:color w:val="0000FF"/>
        </w:rPr>
        <w:t>ProjectInfo</w:t>
      </w:r>
      <w:proofErr w:type="spellEnd"/>
      <w:r>
        <w:rPr>
          <w:rFonts w:ascii="Arial" w:hAnsi="Arial" w:cs="Arial"/>
          <w:color w:val="0000FF"/>
        </w:rPr>
        <w:t xml:space="preserve"> Table ISUD SPROCS</w:t>
      </w:r>
    </w:p>
    <w:p w14:paraId="2996F833" w14:textId="69F2D01F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</w:p>
    <w:p w14:paraId="2327262E" w14:textId="513A4F18" w:rsidR="00383EE0" w:rsidRPr="00DD7897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Created Phase_</w:t>
      </w:r>
      <w:r w:rsidR="00DC5A0B">
        <w:rPr>
          <w:rFonts w:ascii="Arial" w:hAnsi="Arial" w:cs="Arial"/>
          <w:color w:val="0000FF"/>
        </w:rPr>
        <w:t>3</w:t>
      </w:r>
      <w:r w:rsidR="00197975">
        <w:rPr>
          <w:rFonts w:ascii="Arial" w:hAnsi="Arial" w:cs="Arial"/>
          <w:color w:val="0000FF"/>
        </w:rPr>
        <w:t>.jar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1C4A502F" w:rsidR="00380C3D" w:rsidRPr="00DD7897" w:rsidRDefault="00F7568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Submit 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 xml:space="preserve"> User Table Read stored proc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6877F5" w:rsidRDefault="00197975" w:rsidP="006877F5">
      <w:pPr>
        <w:pStyle w:val="BodyText"/>
        <w:ind w:left="0"/>
      </w:pPr>
      <w: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70AD8EB" w14:textId="13FDAD15" w:rsidR="00197975" w:rsidRPr="00197975" w:rsidRDefault="00197975" w:rsidP="00197975">
      <w:pPr>
        <w:pStyle w:val="BodyText"/>
        <w:ind w:left="0"/>
      </w:pPr>
      <w:r>
        <w:t>Call ISUD SPROC from UI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5D0FAD4E" w:rsidR="00197975" w:rsidRPr="00197975" w:rsidRDefault="00197975" w:rsidP="00197975">
      <w:pPr>
        <w:pStyle w:val="BodyText"/>
        <w:ind w:left="0"/>
      </w:pPr>
      <w:r>
        <w:t xml:space="preserve">ISUD: WR User, </w:t>
      </w:r>
      <w:proofErr w:type="spellStart"/>
      <w:r>
        <w:t>WRProjectInfo</w:t>
      </w:r>
      <w:proofErr w:type="spellEnd"/>
      <w:r>
        <w:t xml:space="preserve">, </w:t>
      </w:r>
      <w:proofErr w:type="spellStart"/>
      <w:r>
        <w:t>WRWorkRequest</w:t>
      </w:r>
      <w:proofErr w:type="spellEnd"/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185D02D7" w:rsidR="00197975" w:rsidRPr="00197975" w:rsidRDefault="00197975" w:rsidP="00197975">
      <w:pPr>
        <w:pStyle w:val="BodyText"/>
        <w:ind w:left="0"/>
      </w:pPr>
      <w:r>
        <w:t>20211205: Team Sync. Minimum 4 hours.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24C160A8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070C57">
        <w:rPr>
          <w:noProof/>
        </w:rPr>
        <w:drawing>
          <wp:inline distT="0" distB="0" distL="0" distR="0" wp14:anchorId="29A5CF0B" wp14:editId="2E410320">
            <wp:extent cx="4528993" cy="4609476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0466" cy="461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B30B989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000</w:t>
            </w:r>
          </w:p>
        </w:tc>
        <w:tc>
          <w:tcPr>
            <w:tcW w:w="1031" w:type="dxa"/>
            <w:shd w:val="clear" w:color="auto" w:fill="auto"/>
          </w:tcPr>
          <w:p w14:paraId="273FA14A" w14:textId="7F67A39C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500</w:t>
            </w:r>
          </w:p>
        </w:tc>
        <w:tc>
          <w:tcPr>
            <w:tcW w:w="1315" w:type="dxa"/>
            <w:shd w:val="clear" w:color="auto" w:fill="auto"/>
          </w:tcPr>
          <w:p w14:paraId="4F1B6DDF" w14:textId="4A0D7255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625</w:t>
            </w:r>
          </w:p>
        </w:tc>
        <w:tc>
          <w:tcPr>
            <w:tcW w:w="900" w:type="dxa"/>
            <w:shd w:val="clear" w:color="auto" w:fill="auto"/>
          </w:tcPr>
          <w:p w14:paraId="6A52E39E" w14:textId="5988A47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25</w:t>
            </w:r>
          </w:p>
        </w:tc>
        <w:tc>
          <w:tcPr>
            <w:tcW w:w="1080" w:type="dxa"/>
            <w:shd w:val="clear" w:color="auto" w:fill="auto"/>
          </w:tcPr>
          <w:p w14:paraId="08F31BEA" w14:textId="5FD56F20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25</w:t>
            </w:r>
          </w:p>
        </w:tc>
        <w:tc>
          <w:tcPr>
            <w:tcW w:w="900" w:type="dxa"/>
            <w:shd w:val="clear" w:color="auto" w:fill="auto"/>
          </w:tcPr>
          <w:p w14:paraId="7182889E" w14:textId="32FAD4FE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9</w:t>
            </w:r>
          </w:p>
        </w:tc>
        <w:tc>
          <w:tcPr>
            <w:tcW w:w="961" w:type="dxa"/>
          </w:tcPr>
          <w:p w14:paraId="37C00079" w14:textId="7C547813" w:rsidR="006C4A24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789521E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667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AEFE6C4" w:rsidR="00B128D0" w:rsidRPr="00FC2B35" w:rsidRDefault="000E5893" w:rsidP="0085555C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1F5A3222" w14:textId="49CE7D58" w:rsidR="00B128D0" w:rsidRPr="00FC2B35" w:rsidRDefault="000E5893" w:rsidP="0085555C">
            <w:pPr>
              <w:pStyle w:val="TableText"/>
              <w:keepNext/>
            </w:pPr>
            <w:r>
              <w:t>Analysis shows the original DB is tightly couple</w:t>
            </w:r>
            <w:r w:rsidR="00C037E6">
              <w:t>d</w:t>
            </w:r>
            <w:r>
              <w:t xml:space="preserve"> to Share</w:t>
            </w:r>
            <w:r w:rsidR="00C037E6">
              <w:t>P</w:t>
            </w:r>
            <w:r>
              <w:t xml:space="preserve">oint which eliminates some functionality to be </w:t>
            </w:r>
            <w:r w:rsidR="00C037E6">
              <w:t xml:space="preserve">able to be </w:t>
            </w:r>
            <w:r>
              <w:t>ported over</w:t>
            </w:r>
          </w:p>
        </w:tc>
        <w:tc>
          <w:tcPr>
            <w:tcW w:w="3240" w:type="dxa"/>
          </w:tcPr>
          <w:p w14:paraId="62420902" w14:textId="4211FB59" w:rsidR="00B128D0" w:rsidRPr="008C3865" w:rsidRDefault="000E5893" w:rsidP="0085555C">
            <w:pPr>
              <w:pStyle w:val="TableText"/>
              <w:keepNext/>
            </w:pPr>
            <w:r>
              <w:t>Continue development and analysis</w:t>
            </w:r>
          </w:p>
        </w:tc>
        <w:tc>
          <w:tcPr>
            <w:tcW w:w="1620" w:type="dxa"/>
          </w:tcPr>
          <w:p w14:paraId="1A607695" w14:textId="369FB033" w:rsidR="00B128D0" w:rsidRPr="008C3865" w:rsidRDefault="000E5893" w:rsidP="0085555C">
            <w:pPr>
              <w:pStyle w:val="TableText"/>
              <w:keepNext/>
            </w:pPr>
            <w:r>
              <w:t>Dave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9FD8E" w14:textId="77777777" w:rsidR="00D52952" w:rsidRDefault="00D52952">
      <w:r>
        <w:separator/>
      </w:r>
    </w:p>
  </w:endnote>
  <w:endnote w:type="continuationSeparator" w:id="0">
    <w:p w14:paraId="755D29EB" w14:textId="77777777" w:rsidR="00D52952" w:rsidRDefault="00D529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1241D" w14:textId="77777777" w:rsidR="00D52952" w:rsidRDefault="00D52952">
      <w:r>
        <w:separator/>
      </w:r>
    </w:p>
  </w:footnote>
  <w:footnote w:type="continuationSeparator" w:id="0">
    <w:p w14:paraId="1AD5A29B" w14:textId="77777777" w:rsidR="00D52952" w:rsidRDefault="00D529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367D0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2952"/>
    <w:rsid w:val="00D54B19"/>
    <w:rsid w:val="00D574D3"/>
    <w:rsid w:val="00D657EE"/>
    <w:rsid w:val="00D6625A"/>
    <w:rsid w:val="00D8161D"/>
    <w:rsid w:val="00D9265E"/>
    <w:rsid w:val="00D928D5"/>
    <w:rsid w:val="00D948CF"/>
    <w:rsid w:val="00DA3E38"/>
    <w:rsid w:val="00DA5412"/>
    <w:rsid w:val="00DC5A0B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55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19</cp:revision>
  <cp:lastPrinted>2008-08-12T14:43:00Z</cp:lastPrinted>
  <dcterms:created xsi:type="dcterms:W3CDTF">2021-11-14T16:51:00Z</dcterms:created>
  <dcterms:modified xsi:type="dcterms:W3CDTF">2021-12-05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